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200BF" w:rsidRDefault="003E3BAC">
      <w:pPr>
        <w:rPr>
          <w:b/>
        </w:rPr>
      </w:pPr>
      <w:r>
        <w:rPr>
          <w:b/>
        </w:rPr>
        <w:t>IN501 - Functional Specification for the Programming Project</w:t>
      </w:r>
    </w:p>
    <w:p w14:paraId="00000002" w14:textId="77777777" w:rsidR="00D200BF" w:rsidRDefault="00D200BF"/>
    <w:p w14:paraId="00000003" w14:textId="77777777" w:rsidR="00D200BF" w:rsidRDefault="003E3BAC">
      <w:pPr>
        <w:rPr>
          <w:b/>
        </w:rPr>
      </w:pPr>
      <w:r>
        <w:rPr>
          <w:b/>
        </w:rPr>
        <w:t>Overview</w:t>
      </w:r>
    </w:p>
    <w:p w14:paraId="00000004" w14:textId="77777777" w:rsidR="00D200BF" w:rsidRDefault="00D200BF"/>
    <w:p w14:paraId="00000005" w14:textId="0B056BB9" w:rsidR="00D200BF" w:rsidRDefault="003E3BAC">
      <w:r>
        <w:t xml:space="preserve">This </w:t>
      </w:r>
      <w:r w:rsidR="005D1846">
        <w:t>project</w:t>
      </w:r>
      <w:r>
        <w:t xml:space="preserve"> will help you demonstrate your ability to create a program in Python. Below is a functional specification for the program you are going to design, code, and test. You will use the following when coding this program:</w:t>
      </w:r>
    </w:p>
    <w:p w14:paraId="00000006" w14:textId="77777777" w:rsidR="00D200BF" w:rsidRDefault="00D200BF"/>
    <w:p w14:paraId="00000007" w14:textId="77777777" w:rsidR="00D200BF" w:rsidRDefault="003E3BAC">
      <w:r>
        <w:t>variables</w:t>
      </w:r>
    </w:p>
    <w:p w14:paraId="00000008" w14:textId="77777777" w:rsidR="00D200BF" w:rsidRDefault="003E3BAC">
      <w:r>
        <w:t>if else statements</w:t>
      </w:r>
    </w:p>
    <w:p w14:paraId="00000009" w14:textId="77777777" w:rsidR="00D200BF" w:rsidRDefault="003E3BAC">
      <w:r>
        <w:t>loops – while and for loops</w:t>
      </w:r>
    </w:p>
    <w:p w14:paraId="0000000A" w14:textId="77777777" w:rsidR="00D200BF" w:rsidRDefault="003E3BAC">
      <w:r>
        <w:t>functions</w:t>
      </w:r>
    </w:p>
    <w:p w14:paraId="0000000B" w14:textId="77777777" w:rsidR="00D200BF" w:rsidRDefault="003E3BAC">
      <w:r>
        <w:t>open/create/read/write/closing files</w:t>
      </w:r>
    </w:p>
    <w:p w14:paraId="0000000C" w14:textId="77777777" w:rsidR="00D200BF" w:rsidRDefault="003E3BAC">
      <w:r>
        <w:t>read user input</w:t>
      </w:r>
    </w:p>
    <w:p w14:paraId="0000000D" w14:textId="2743C8B3" w:rsidR="00D200BF" w:rsidRDefault="003E3BAC">
      <w:r>
        <w:t>convert data types (</w:t>
      </w:r>
      <w:r w:rsidR="00FE22AD">
        <w:t>e.g.,</w:t>
      </w:r>
      <w:r>
        <w:t xml:space="preserve"> string to integer)</w:t>
      </w:r>
    </w:p>
    <w:p w14:paraId="0000000E" w14:textId="7F96B0C5" w:rsidR="00D200BF" w:rsidRDefault="003E3BAC">
      <w:r>
        <w:t>a data structure to store the data from the STUDENTDATA.TXT file</w:t>
      </w:r>
    </w:p>
    <w:p w14:paraId="0000000F" w14:textId="77777777" w:rsidR="00D200BF" w:rsidRDefault="00D200BF"/>
    <w:p w14:paraId="00000010" w14:textId="77777777" w:rsidR="00D200BF" w:rsidRDefault="003E3BAC">
      <w:pPr>
        <w:rPr>
          <w:b/>
        </w:rPr>
      </w:pPr>
      <w:r>
        <w:rPr>
          <w:b/>
        </w:rPr>
        <w:t>Functionality</w:t>
      </w:r>
    </w:p>
    <w:p w14:paraId="00000011" w14:textId="77777777" w:rsidR="00D200BF" w:rsidRDefault="00D200BF">
      <w:pPr>
        <w:rPr>
          <w:b/>
        </w:rPr>
      </w:pPr>
    </w:p>
    <w:p w14:paraId="00000012" w14:textId="1582AEFD" w:rsidR="00D200BF" w:rsidRDefault="003E3BAC">
      <w:r>
        <w:t>Based on a menu selection, analyze student records from</w:t>
      </w:r>
      <w:r w:rsidR="001B486F">
        <w:t xml:space="preserve"> the</w:t>
      </w:r>
      <w:r>
        <w:t xml:space="preserve"> </w:t>
      </w:r>
      <w:hyperlink r:id="rId7" w:history="1">
        <w:r w:rsidRPr="005D1846">
          <w:rPr>
            <w:rStyle w:val="Hyperlink"/>
          </w:rPr>
          <w:t>STUDENTDATA.TXT</w:t>
        </w:r>
      </w:hyperlink>
      <w:r w:rsidR="001B486F">
        <w:t xml:space="preserve"> file.</w:t>
      </w:r>
      <w:r>
        <w:t xml:space="preserve"> The menu items describe the processing you will have to do in your program.  </w:t>
      </w:r>
    </w:p>
    <w:p w14:paraId="00000013" w14:textId="77777777" w:rsidR="00D200BF" w:rsidRDefault="00D200BF"/>
    <w:p w14:paraId="00000014" w14:textId="77777777" w:rsidR="00D200BF" w:rsidRDefault="003E3BAC">
      <w:r>
        <w:t>Assume a grading scale of:</w:t>
      </w:r>
    </w:p>
    <w:p w14:paraId="00000015" w14:textId="77777777" w:rsidR="00D200BF" w:rsidRDefault="00D200BF"/>
    <w:p w14:paraId="00000016" w14:textId="4A2B68BC" w:rsidR="00D200BF" w:rsidRDefault="003E3BAC">
      <w:r>
        <w:tab/>
        <w:t>A: 90%</w:t>
      </w:r>
      <w:r w:rsidR="000807A1">
        <w:t>–</w:t>
      </w:r>
      <w:r>
        <w:t>100%</w:t>
      </w:r>
    </w:p>
    <w:p w14:paraId="00000017" w14:textId="13C5EEA0" w:rsidR="00D200BF" w:rsidRDefault="003E3BAC">
      <w:r>
        <w:tab/>
        <w:t>B: 80%</w:t>
      </w:r>
      <w:r w:rsidR="000807A1">
        <w:t>–</w:t>
      </w:r>
      <w:r>
        <w:t>89%</w:t>
      </w:r>
    </w:p>
    <w:p w14:paraId="00000018" w14:textId="32339E94" w:rsidR="00D200BF" w:rsidRDefault="003E3BAC">
      <w:r>
        <w:tab/>
        <w:t>C: 70%</w:t>
      </w:r>
      <w:r w:rsidR="000807A1">
        <w:t>–</w:t>
      </w:r>
      <w:r>
        <w:t>79%</w:t>
      </w:r>
    </w:p>
    <w:p w14:paraId="00000019" w14:textId="3C19E9B6" w:rsidR="00D200BF" w:rsidRDefault="003E3BAC">
      <w:r>
        <w:tab/>
        <w:t>D: 60%</w:t>
      </w:r>
      <w:r w:rsidR="000807A1">
        <w:t>–</w:t>
      </w:r>
      <w:r>
        <w:t>69%</w:t>
      </w:r>
    </w:p>
    <w:p w14:paraId="0000001A" w14:textId="77777777" w:rsidR="00D200BF" w:rsidRDefault="003E3BAC">
      <w:r>
        <w:tab/>
        <w:t>F: &lt; 60%</w:t>
      </w:r>
    </w:p>
    <w:p w14:paraId="0000001B" w14:textId="77777777" w:rsidR="00D200BF" w:rsidRDefault="00D200BF"/>
    <w:p w14:paraId="0000001C" w14:textId="06A032E2" w:rsidR="00D200BF" w:rsidRDefault="00B3476D">
      <w:r>
        <w:t xml:space="preserve">Use the student file that is called </w:t>
      </w:r>
      <w:hyperlink r:id="rId8" w:history="1">
        <w:r w:rsidRPr="005D1846">
          <w:rPr>
            <w:rStyle w:val="Hyperlink"/>
          </w:rPr>
          <w:t>STUDENTDATA.TXT</w:t>
        </w:r>
      </w:hyperlink>
      <w:r>
        <w:t xml:space="preserve"> as input. It has the following fields, which are comma delimited:</w:t>
      </w:r>
    </w:p>
    <w:p w14:paraId="0000001D" w14:textId="77777777" w:rsidR="00D200BF" w:rsidRDefault="00D200BF"/>
    <w:p w14:paraId="0000001E" w14:textId="77777777" w:rsidR="00D200BF" w:rsidRDefault="003E3BAC">
      <w:pPr>
        <w:ind w:firstLine="720"/>
      </w:pPr>
      <w:r>
        <w:t xml:space="preserve">Student ID – </w:t>
      </w:r>
      <w:r>
        <w:tab/>
        <w:t>NNNN (4 numbers)</w:t>
      </w:r>
    </w:p>
    <w:p w14:paraId="0000001F" w14:textId="77777777" w:rsidR="00D200BF" w:rsidRDefault="003E3BAC">
      <w:pPr>
        <w:ind w:firstLine="720"/>
      </w:pPr>
      <w:r>
        <w:t xml:space="preserve">First Name – </w:t>
      </w:r>
      <w:r>
        <w:tab/>
        <w:t>Up to 10 letters</w:t>
      </w:r>
    </w:p>
    <w:p w14:paraId="00000020" w14:textId="77777777" w:rsidR="00D200BF" w:rsidRDefault="003E3BAC">
      <w:pPr>
        <w:ind w:firstLine="720"/>
      </w:pPr>
      <w:r>
        <w:t xml:space="preserve">Last Name – </w:t>
      </w:r>
      <w:r>
        <w:tab/>
        <w:t>Up to 10 letters</w:t>
      </w:r>
    </w:p>
    <w:p w14:paraId="00000021" w14:textId="532AC9C9" w:rsidR="00D200BF" w:rsidRDefault="003E3BAC">
      <w:pPr>
        <w:ind w:firstLine="720"/>
      </w:pPr>
      <w:r>
        <w:t xml:space="preserve">Grade – </w:t>
      </w:r>
      <w:r>
        <w:tab/>
        <w:t>NN.N (Grade percentage</w:t>
      </w:r>
      <w:r w:rsidR="004515C0">
        <w:t>:</w:t>
      </w:r>
      <w:r>
        <w:t xml:space="preserve"> </w:t>
      </w:r>
      <w:r w:rsidR="004515C0">
        <w:t>e.g.,</w:t>
      </w:r>
      <w:r>
        <w:t xml:space="preserve"> 84.8. Round up when doing calculations</w:t>
      </w:r>
      <w:r w:rsidR="004515C0">
        <w:t>.</w:t>
      </w:r>
      <w:r>
        <w:t>)</w:t>
      </w:r>
    </w:p>
    <w:p w14:paraId="00000022" w14:textId="77777777" w:rsidR="00D200BF" w:rsidRDefault="003E3BAC">
      <w:pPr>
        <w:ind w:firstLine="720"/>
      </w:pPr>
      <w:r>
        <w:t xml:space="preserve">Degree – </w:t>
      </w:r>
      <w:r>
        <w:tab/>
        <w:t>Either MSIT or MSCM</w:t>
      </w:r>
    </w:p>
    <w:p w14:paraId="00000023" w14:textId="77777777" w:rsidR="00D200BF" w:rsidRDefault="00D200BF"/>
    <w:p w14:paraId="00000024" w14:textId="2CDD1447" w:rsidR="00D200BF" w:rsidRDefault="003E3BAC">
      <w:r>
        <w:t>Your program will use a console/command line</w:t>
      </w:r>
      <w:r w:rsidR="00FE22AD">
        <w:t>–</w:t>
      </w:r>
      <w:r>
        <w:t>based user interface</w:t>
      </w:r>
      <w:r w:rsidR="00B3476D">
        <w:t>,</w:t>
      </w:r>
      <w:r>
        <w:t xml:space="preserve"> not a graphical user interface.</w:t>
      </w:r>
    </w:p>
    <w:p w14:paraId="00000025" w14:textId="77777777" w:rsidR="00D200BF" w:rsidRDefault="00D200BF"/>
    <w:p w14:paraId="00000026" w14:textId="77777777" w:rsidR="00D200BF" w:rsidRDefault="003E3BAC">
      <w:r>
        <w:t>Your program will display readable results to the display.</w:t>
      </w:r>
    </w:p>
    <w:p w14:paraId="740D1307" w14:textId="77777777" w:rsidR="004515C0" w:rsidRDefault="004515C0" w:rsidP="00B3476D">
      <w:pPr>
        <w:tabs>
          <w:tab w:val="left" w:pos="3640"/>
        </w:tabs>
      </w:pPr>
    </w:p>
    <w:p w14:paraId="00000027" w14:textId="4096CB96" w:rsidR="00D200BF" w:rsidRDefault="003E3BAC" w:rsidP="00B3476D">
      <w:pPr>
        <w:tabs>
          <w:tab w:val="left" w:pos="3640"/>
        </w:tabs>
      </w:pPr>
      <w:r>
        <w:lastRenderedPageBreak/>
        <w:t>You will write records to a file.</w:t>
      </w:r>
      <w:r w:rsidR="00B3476D">
        <w:tab/>
      </w:r>
    </w:p>
    <w:p w14:paraId="00000028" w14:textId="77777777" w:rsidR="00D200BF" w:rsidRDefault="00D200BF"/>
    <w:p w14:paraId="00000029" w14:textId="77777777" w:rsidR="00D200BF" w:rsidRDefault="003E3BAC">
      <w:r>
        <w:t>Your program will overwrite any output files.</w:t>
      </w:r>
    </w:p>
    <w:p w14:paraId="0000002A" w14:textId="77777777" w:rsidR="00D200BF" w:rsidRDefault="00D200BF"/>
    <w:p w14:paraId="0000002B" w14:textId="3159DA03" w:rsidR="00D200BF" w:rsidRDefault="003E3BAC">
      <w:r>
        <w:t>Your program should exit gracefully</w:t>
      </w:r>
      <w:r w:rsidR="00FE22AD">
        <w:t>.</w:t>
      </w:r>
    </w:p>
    <w:p w14:paraId="0000002C" w14:textId="77777777" w:rsidR="00D200BF" w:rsidRDefault="00D200BF"/>
    <w:p w14:paraId="0000002D" w14:textId="77777777" w:rsidR="00D200BF" w:rsidRDefault="003E3BAC">
      <w:r>
        <w:t>Output files will be in the same format as the input file noted above.</w:t>
      </w:r>
    </w:p>
    <w:p w14:paraId="0000002E" w14:textId="77777777" w:rsidR="00D200BF" w:rsidRDefault="00D200BF"/>
    <w:p w14:paraId="0000002F" w14:textId="30ACFB96" w:rsidR="00D200BF" w:rsidRDefault="003E3BAC">
      <w:r>
        <w:t xml:space="preserve">Invalid records mean that all fields are </w:t>
      </w:r>
      <w:r w:rsidR="001B0224">
        <w:t xml:space="preserve">not </w:t>
      </w:r>
      <w:r>
        <w:t xml:space="preserve">present, </w:t>
      </w:r>
      <w:r w:rsidR="001B0224">
        <w:t xml:space="preserve">a grade </w:t>
      </w:r>
      <w:r w:rsidR="004E3E8C">
        <w:t>in the file i</w:t>
      </w:r>
      <w:r w:rsidR="001B0224">
        <w:t xml:space="preserve">s above 100 or below 0, or the degree program is listed as something other than MSCM or MSIT. </w:t>
      </w:r>
    </w:p>
    <w:p w14:paraId="00000030" w14:textId="77777777" w:rsidR="00D200BF" w:rsidRDefault="00D200BF"/>
    <w:p w14:paraId="00000031" w14:textId="77777777" w:rsidR="00D200BF" w:rsidRDefault="003E3BAC">
      <w:r>
        <w:t xml:space="preserve">Validate all user input. </w:t>
      </w:r>
    </w:p>
    <w:p w14:paraId="00000032" w14:textId="77777777" w:rsidR="00D200BF" w:rsidRDefault="00D200BF"/>
    <w:p w14:paraId="00000033" w14:textId="77777777" w:rsidR="00D200BF" w:rsidRDefault="003E3BAC">
      <w:r>
        <w:t>You will comment your program.</w:t>
      </w:r>
    </w:p>
    <w:p w14:paraId="00000034" w14:textId="77777777" w:rsidR="00D200BF" w:rsidRDefault="00D200BF"/>
    <w:p w14:paraId="00000035" w14:textId="77777777" w:rsidR="00D200BF" w:rsidRDefault="003E3BAC">
      <w:pPr>
        <w:rPr>
          <w:b/>
        </w:rPr>
      </w:pPr>
      <w:r>
        <w:rPr>
          <w:b/>
        </w:rPr>
        <w:t>Menu options</w:t>
      </w:r>
    </w:p>
    <w:p w14:paraId="00000036" w14:textId="77777777" w:rsidR="00D200BF" w:rsidRDefault="00D200BF"/>
    <w:p w14:paraId="00000037" w14:textId="77777777" w:rsidR="00D200BF" w:rsidRDefault="003E3BAC">
      <w:r>
        <w:t>Your program must have a menu. The menu functionality is below:</w:t>
      </w:r>
    </w:p>
    <w:p w14:paraId="00000038" w14:textId="77777777" w:rsidR="00D200BF" w:rsidRDefault="003E3BAC">
      <w:r>
        <w:tab/>
      </w:r>
    </w:p>
    <w:p w14:paraId="00000039" w14:textId="77777777" w:rsidR="00D200BF" w:rsidRDefault="003E3BAC">
      <w:r>
        <w:tab/>
        <w:t>Display average grade for all students</w:t>
      </w:r>
    </w:p>
    <w:p w14:paraId="0000003A" w14:textId="77777777" w:rsidR="00D200BF" w:rsidRDefault="003E3BAC">
      <w:r>
        <w:tab/>
        <w:t xml:space="preserve">Display average grade for each program </w:t>
      </w:r>
    </w:p>
    <w:p w14:paraId="0000003B" w14:textId="77777777" w:rsidR="00D200BF" w:rsidRDefault="003E3BAC">
      <w:r>
        <w:tab/>
        <w:t>Display highest grade record</w:t>
      </w:r>
    </w:p>
    <w:p w14:paraId="0000003C" w14:textId="77777777" w:rsidR="00D200BF" w:rsidRDefault="003E3BAC">
      <w:r>
        <w:tab/>
        <w:t>Display lowest grade record</w:t>
      </w:r>
    </w:p>
    <w:p w14:paraId="0000003D" w14:textId="77777777" w:rsidR="00D200BF" w:rsidRDefault="003E3BAC">
      <w:r>
        <w:tab/>
        <w:t xml:space="preserve">Display students in MSIT </w:t>
      </w:r>
    </w:p>
    <w:p w14:paraId="0000003E" w14:textId="77777777" w:rsidR="00D200BF" w:rsidRDefault="003E3BAC">
      <w:r>
        <w:tab/>
        <w:t>Display students in MSCM</w:t>
      </w:r>
    </w:p>
    <w:p w14:paraId="0000003F" w14:textId="77777777" w:rsidR="00D200BF" w:rsidRDefault="003E3BAC">
      <w:pPr>
        <w:ind w:left="720"/>
      </w:pPr>
      <w:r>
        <w:t>Display all students in sorted order by student ID</w:t>
      </w:r>
    </w:p>
    <w:p w14:paraId="00000040" w14:textId="77777777" w:rsidR="00D200BF" w:rsidRDefault="003E3BAC">
      <w:pPr>
        <w:ind w:firstLine="720"/>
      </w:pPr>
      <w:r>
        <w:t>Display invalid records</w:t>
      </w:r>
    </w:p>
    <w:p w14:paraId="00000041" w14:textId="77777777" w:rsidR="00D200BF" w:rsidRDefault="003E3BAC">
      <w:pPr>
        <w:ind w:left="720"/>
      </w:pPr>
      <w:r>
        <w:t xml:space="preserve">Create new file with invalid records called BADRECORDS.TXT. Display a message that  </w:t>
      </w:r>
    </w:p>
    <w:p w14:paraId="00000042" w14:textId="77777777" w:rsidR="00D200BF" w:rsidRDefault="003E3BAC">
      <w:pPr>
        <w:ind w:left="720" w:firstLine="720"/>
      </w:pPr>
      <w:r>
        <w:t>says BADRECORDS.TXT has been created</w:t>
      </w:r>
    </w:p>
    <w:p w14:paraId="00000043" w14:textId="77777777" w:rsidR="00D200BF" w:rsidRDefault="003E3BAC">
      <w:pPr>
        <w:ind w:left="720"/>
      </w:pPr>
      <w:r>
        <w:t>Exit program</w:t>
      </w:r>
    </w:p>
    <w:p w14:paraId="00000044" w14:textId="77777777" w:rsidR="00D200BF" w:rsidRDefault="00D200BF"/>
    <w:p w14:paraId="00000045" w14:textId="77777777" w:rsidR="00D200BF" w:rsidRDefault="00D200BF"/>
    <w:sectPr w:rsidR="00D200B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4BDC6" w14:textId="77777777" w:rsidR="008945CA" w:rsidRDefault="008945CA" w:rsidP="00B3476D">
      <w:r>
        <w:separator/>
      </w:r>
    </w:p>
  </w:endnote>
  <w:endnote w:type="continuationSeparator" w:id="0">
    <w:p w14:paraId="2AB9A9C0" w14:textId="77777777" w:rsidR="008945CA" w:rsidRDefault="008945CA" w:rsidP="00B347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EA542" w14:textId="77777777" w:rsidR="008945CA" w:rsidRDefault="008945CA" w:rsidP="00B3476D">
      <w:r>
        <w:separator/>
      </w:r>
    </w:p>
  </w:footnote>
  <w:footnote w:type="continuationSeparator" w:id="0">
    <w:p w14:paraId="27CDB6C5" w14:textId="77777777" w:rsidR="008945CA" w:rsidRDefault="008945CA" w:rsidP="00B347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DI2NDExsjQyMrBQ0lEKTi0uzszPAykwqgUASIa5wiwAAAA="/>
  </w:docVars>
  <w:rsids>
    <w:rsidRoot w:val="00D200BF"/>
    <w:rsid w:val="000264AA"/>
    <w:rsid w:val="000807A1"/>
    <w:rsid w:val="00193104"/>
    <w:rsid w:val="001B0224"/>
    <w:rsid w:val="001B486F"/>
    <w:rsid w:val="00237754"/>
    <w:rsid w:val="00253088"/>
    <w:rsid w:val="003E3BAC"/>
    <w:rsid w:val="004515C0"/>
    <w:rsid w:val="004E3E8C"/>
    <w:rsid w:val="005D1846"/>
    <w:rsid w:val="007C5039"/>
    <w:rsid w:val="008945CA"/>
    <w:rsid w:val="00B3476D"/>
    <w:rsid w:val="00D200BF"/>
    <w:rsid w:val="00D36986"/>
    <w:rsid w:val="00DB5469"/>
    <w:rsid w:val="00EE0EB7"/>
    <w:rsid w:val="00F11117"/>
    <w:rsid w:val="00FE2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7905DA"/>
  <w15:docId w15:val="{F7C2CD8A-8143-4CB1-BB07-C8FA6EB38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5D184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8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D184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347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476D"/>
  </w:style>
  <w:style w:type="paragraph" w:styleId="Footer">
    <w:name w:val="footer"/>
    <w:basedOn w:val="Normal"/>
    <w:link w:val="FooterChar"/>
    <w:uiPriority w:val="99"/>
    <w:unhideWhenUsed/>
    <w:rsid w:val="00B347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476D"/>
  </w:style>
  <w:style w:type="paragraph" w:styleId="Revision">
    <w:name w:val="Revision"/>
    <w:hidden/>
    <w:uiPriority w:val="99"/>
    <w:semiHidden/>
    <w:rsid w:val="004E3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pextmediassl-a.akamaihd.net/IST/IN501/2301E/STUDENTDATA.TX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apextmediassl-a.akamaihd.net/IST/IN501/2301E/STUDENTDATA.TX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SkL7Vx1O34nJKJyPiVDnFWK9Bw==">AMUW2mUeYA19VMZrtDu9//HIvMSZpRXlcnKpmi3KTzKhpHBqB5u7+piDVOV2FPGSXcsqchWZLE1Zzz+TLIqdW1MjCxn5eH+xb4Tt0ShS1D7OTw5Io+izxt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51</Words>
  <Characters>1786</Characters>
  <Application>Microsoft Office Word</Application>
  <DocSecurity>0</DocSecurity>
  <Lines>7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e Ann Stonehouse</dc:creator>
  <cp:lastModifiedBy>Soumil Vavikar</cp:lastModifiedBy>
  <cp:revision>13</cp:revision>
  <dcterms:created xsi:type="dcterms:W3CDTF">2022-10-17T14:46:00Z</dcterms:created>
  <dcterms:modified xsi:type="dcterms:W3CDTF">2024-01-2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cf5deff54412e3f789cb28269b6a303ae441eafb7947959c0558a78b28f48a</vt:lpwstr>
  </property>
</Properties>
</file>